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XSpec="center" w:tblpY="2675"/>
        <w:tblW w:w="15480" w:type="dxa"/>
        <w:tblLook w:val="04A0" w:firstRow="1" w:lastRow="0" w:firstColumn="1" w:lastColumn="0" w:noHBand="0" w:noVBand="1"/>
      </w:tblPr>
      <w:tblGrid>
        <w:gridCol w:w="2380"/>
        <w:gridCol w:w="3080"/>
        <w:gridCol w:w="3300"/>
        <w:gridCol w:w="3160"/>
        <w:gridCol w:w="3560"/>
      </w:tblGrid>
      <w:tr w:rsidR="001F1DCC" w:rsidRPr="005F1686" w14:paraId="439BBCA0" w14:textId="77777777" w:rsidTr="001F1DCC">
        <w:trPr>
          <w:trHeight w:val="450"/>
        </w:trPr>
        <w:tc>
          <w:tcPr>
            <w:tcW w:w="2380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808080"/>
            <w:noWrap/>
            <w:vAlign w:val="center"/>
            <w:hideMark/>
          </w:tcPr>
          <w:p w14:paraId="4F28A0A7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> </w:t>
            </w:r>
          </w:p>
        </w:tc>
        <w:tc>
          <w:tcPr>
            <w:tcW w:w="3080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64A802C1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</w:pPr>
            <w:r w:rsidRPr="005F1686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  <w:t>Emerging                   (1)</w:t>
            </w:r>
          </w:p>
        </w:tc>
        <w:tc>
          <w:tcPr>
            <w:tcW w:w="3300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1C7E8905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</w:pPr>
            <w:r w:rsidRPr="005F1686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  <w:t>Developing                   (2)</w:t>
            </w:r>
          </w:p>
        </w:tc>
        <w:tc>
          <w:tcPr>
            <w:tcW w:w="3160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D5B55AA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</w:pPr>
            <w:r w:rsidRPr="005F1686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  <w:t>Accomplished            (3)</w:t>
            </w:r>
          </w:p>
        </w:tc>
        <w:tc>
          <w:tcPr>
            <w:tcW w:w="3560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3F23438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</w:pPr>
            <w:bookmarkStart w:id="0" w:name="_GoBack"/>
            <w:bookmarkEnd w:id="0"/>
            <w:r w:rsidRPr="005F1686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  <w:t>Exemplary                       (4)</w:t>
            </w:r>
          </w:p>
        </w:tc>
      </w:tr>
      <w:tr w:rsidR="001F1DCC" w:rsidRPr="005F1686" w14:paraId="78B489ED" w14:textId="77777777" w:rsidTr="001F1DCC">
        <w:trPr>
          <w:trHeight w:val="525"/>
        </w:trPr>
        <w:tc>
          <w:tcPr>
            <w:tcW w:w="2380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01972" w14:textId="77777777" w:rsidR="001F1DCC" w:rsidRPr="005F1686" w:rsidRDefault="001F1DCC" w:rsidP="005F168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</w:p>
        </w:tc>
        <w:tc>
          <w:tcPr>
            <w:tcW w:w="3080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D03A7" w14:textId="77777777" w:rsidR="001F1DCC" w:rsidRPr="005F1686" w:rsidRDefault="001F1DCC" w:rsidP="005F16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</w:pPr>
          </w:p>
        </w:tc>
        <w:tc>
          <w:tcPr>
            <w:tcW w:w="3300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820452" w14:textId="77777777" w:rsidR="001F1DCC" w:rsidRPr="005F1686" w:rsidRDefault="001F1DCC" w:rsidP="005F16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</w:pPr>
          </w:p>
        </w:tc>
        <w:tc>
          <w:tcPr>
            <w:tcW w:w="3160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C91C9" w14:textId="77777777" w:rsidR="001F1DCC" w:rsidRPr="005F1686" w:rsidRDefault="001F1DCC" w:rsidP="005F16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</w:pPr>
          </w:p>
        </w:tc>
        <w:tc>
          <w:tcPr>
            <w:tcW w:w="3560" w:type="dxa"/>
            <w:vMerge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19740" w14:textId="77777777" w:rsidR="001F1DCC" w:rsidRPr="005F1686" w:rsidRDefault="001F1DCC" w:rsidP="005F168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</w:pPr>
          </w:p>
        </w:tc>
      </w:tr>
      <w:tr w:rsidR="001F1DCC" w:rsidRPr="005F1686" w14:paraId="45F47360" w14:textId="77777777" w:rsidTr="001F1DCC">
        <w:trPr>
          <w:trHeight w:val="1320"/>
        </w:trPr>
        <w:tc>
          <w:tcPr>
            <w:tcW w:w="23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11C415C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</w:pPr>
            <w:r w:rsidRPr="005F1686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  <w:t>Algorithm Correctness and Clarity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42E6D" w14:textId="7EC9C207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>Members are unable to provide any logical explanation/giving random logic.</w:t>
            </w:r>
          </w:p>
        </w:tc>
        <w:tc>
          <w:tcPr>
            <w:tcW w:w="3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75FACA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>Members shows some Logical Thinking.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30680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>Members shows significant Logical Thinking and are able to provide logical analysis to the solution.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D44A6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>Members have clear understanding of the problem; 'WHY' of the solution is clear; And are able to provide detailed logical analysis.</w:t>
            </w:r>
          </w:p>
        </w:tc>
      </w:tr>
      <w:tr w:rsidR="001F1DCC" w:rsidRPr="005F1686" w14:paraId="02CFC0E3" w14:textId="77777777" w:rsidTr="001F1DCC">
        <w:trPr>
          <w:trHeight w:val="1695"/>
        </w:trPr>
        <w:tc>
          <w:tcPr>
            <w:tcW w:w="23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4DFAF9E6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</w:pPr>
            <w:r w:rsidRPr="005F1686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  <w:t xml:space="preserve">Critical Thinking and </w:t>
            </w:r>
            <w:proofErr w:type="gramStart"/>
            <w:r w:rsidRPr="005F1686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  <w:t>Problem Solving</w:t>
            </w:r>
            <w:proofErr w:type="gramEnd"/>
            <w:r w:rsidRPr="005F1686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  <w:t xml:space="preserve"> Skills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51C618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>Members are unable to give any convincing answers to critical questions.</w:t>
            </w:r>
          </w:p>
        </w:tc>
        <w:tc>
          <w:tcPr>
            <w:tcW w:w="3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2962E1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 xml:space="preserve">Members are </w:t>
            </w:r>
            <w:proofErr w:type="spellStart"/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>abe</w:t>
            </w:r>
            <w:proofErr w:type="spellEnd"/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 xml:space="preserve"> to think in a correct direction but answers are not convincing.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C33B9C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 xml:space="preserve">Members are able </w:t>
            </w:r>
            <w:proofErr w:type="spellStart"/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>t</w:t>
            </w:r>
            <w:proofErr w:type="spellEnd"/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 xml:space="preserve"> provide answers to the critical questions convincingly.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D2C2C3" w14:textId="40D7DFEE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 xml:space="preserve">Members </w:t>
            </w:r>
            <w:proofErr w:type="gramStart"/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>are able to</w:t>
            </w:r>
            <w:proofErr w:type="gramEnd"/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 xml:space="preserve"> provide answers to critical questions asked along with evidences/mathematical proof/alternate solutions.</w:t>
            </w:r>
          </w:p>
        </w:tc>
      </w:tr>
      <w:tr w:rsidR="001F1DCC" w:rsidRPr="005F1686" w14:paraId="535D2B81" w14:textId="77777777" w:rsidTr="001F1DCC">
        <w:trPr>
          <w:trHeight w:val="1575"/>
        </w:trPr>
        <w:tc>
          <w:tcPr>
            <w:tcW w:w="238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7727777D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</w:pPr>
            <w:proofErr w:type="gramStart"/>
            <w:r w:rsidRPr="005F1686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  <w:t>Team Work</w:t>
            </w:r>
            <w:proofErr w:type="gramEnd"/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1FEB00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>Most of the efforts are taken one member of the team.</w:t>
            </w:r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8741D5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>Work is shared, but most of the work is done by only one team member.</w:t>
            </w:r>
          </w:p>
        </w:tc>
        <w:tc>
          <w:tcPr>
            <w:tcW w:w="3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F55243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>Work is divided equally among the team members.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618B90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 xml:space="preserve">Team Members have taken efforts in all aspects to solve a problem statement. </w:t>
            </w:r>
          </w:p>
        </w:tc>
      </w:tr>
      <w:tr w:rsidR="001F1DCC" w:rsidRPr="005F1686" w14:paraId="6F0AAD7F" w14:textId="77777777" w:rsidTr="001F1DCC">
        <w:trPr>
          <w:trHeight w:val="1440"/>
        </w:trPr>
        <w:tc>
          <w:tcPr>
            <w:tcW w:w="238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4B084"/>
            <w:vAlign w:val="center"/>
            <w:hideMark/>
          </w:tcPr>
          <w:p w14:paraId="385AD4D2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</w:pPr>
            <w:r w:rsidRPr="005F1686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eastAsia="en-IN" w:bidi="hi-IN"/>
              </w:rPr>
              <w:t>Presentation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357C8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>Members speak more or less fluently; body language is negative.</w:t>
            </w:r>
          </w:p>
        </w:tc>
        <w:tc>
          <w:tcPr>
            <w:tcW w:w="3300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6B3ED2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>Members speak fluently; body language is calm.</w:t>
            </w:r>
          </w:p>
        </w:tc>
        <w:tc>
          <w:tcPr>
            <w:tcW w:w="31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55A362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>Members share topic well; body language is confident.</w:t>
            </w:r>
          </w:p>
        </w:tc>
        <w:tc>
          <w:tcPr>
            <w:tcW w:w="35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6996B5" w14:textId="77777777" w:rsidR="001F1DCC" w:rsidRPr="005F1686" w:rsidRDefault="001F1DCC" w:rsidP="005F168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lang w:eastAsia="en-IN" w:bidi="hi-IN"/>
              </w:rPr>
            </w:pPr>
            <w:r w:rsidRPr="005F1686">
              <w:rPr>
                <w:rFonts w:ascii="Calibri" w:eastAsia="Times New Roman" w:hAnsi="Calibri" w:cs="Times New Roman"/>
                <w:color w:val="000000"/>
                <w:lang w:eastAsia="en-IN" w:bidi="hi-IN"/>
              </w:rPr>
              <w:t>Members share topic equally; body language is very confident.</w:t>
            </w:r>
          </w:p>
        </w:tc>
      </w:tr>
    </w:tbl>
    <w:p w14:paraId="07AEC4DF" w14:textId="77777777" w:rsidR="00CF41D6" w:rsidRDefault="00CF41D6"/>
    <w:sectPr w:rsidR="00CF41D6" w:rsidSect="005F1686">
      <w:pgSz w:w="20160" w:h="12240" w:orient="landscape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3MTYxNDU2sDS3MDFQ0lEKTi0uzszPAykwrAUACQ0bvCwAAAA="/>
  </w:docVars>
  <w:rsids>
    <w:rsidRoot w:val="005F1686"/>
    <w:rsid w:val="001F1DCC"/>
    <w:rsid w:val="005F1686"/>
    <w:rsid w:val="00CF4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7669B"/>
  <w15:chartTrackingRefBased/>
  <w15:docId w15:val="{5B87DCC5-1775-4CE8-BAB8-A62AB48BF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38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hivranjan kolvankar</cp:lastModifiedBy>
  <cp:revision>2</cp:revision>
  <dcterms:created xsi:type="dcterms:W3CDTF">2016-11-26T09:43:00Z</dcterms:created>
  <dcterms:modified xsi:type="dcterms:W3CDTF">2019-05-19T12:44:00Z</dcterms:modified>
</cp:coreProperties>
</file>